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8a0d91b89931a81bcc00948ac88719c88c04da45.png"/>
            <a:graphic>
              <a:graphicData uri="http://schemas.openxmlformats.org/drawingml/2006/picture">
                <pic:pic>
                  <pic:nvPicPr>
                    <pic:cNvPr id="1" name="image-8a0d91b89931a81bcc00948ac88719c88c04da45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now give me the steps you have given for me to implement the application so give me the exact steps you have given in document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ertainly! Here is a </w:t>
      </w:r>
      <w:r>
        <w:rPr>
          <w:rFonts w:eastAsia="inter" w:cs="inter" w:ascii="inter" w:hAnsi="inter"/>
          <w:b/>
          <w:color w:val="000000"/>
        </w:rPr>
        <w:t xml:space="preserve">step-by-step document</w:t>
      </w:r>
      <w:r>
        <w:rPr>
          <w:rFonts w:eastAsia="inter" w:cs="inter" w:ascii="inter" w:hAnsi="inter"/>
          <w:color w:val="000000"/>
        </w:rPr>
        <w:t xml:space="preserve"> of the exact backend and blockchain-related steps I have guided you through for implementing your FitToken application (not including frontend/React):</w:t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FitToken Blockchain Fitness Platform: Implementation Steps (Backend Only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Project Structure Planning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cide on a modular structure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ckend/</w:t>
      </w:r>
      <w:r>
        <w:rPr>
          <w:rFonts w:eastAsia="inter" w:cs="inter" w:ascii="inter" w:hAnsi="inter"/>
          <w:color w:val="000000"/>
          <w:sz w:val="21"/>
        </w:rPr>
        <w:t xml:space="preserve"> for smart contracts, scripts, and blockchain logic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rontend/</w:t>
      </w:r>
      <w:r>
        <w:rPr>
          <w:rFonts w:eastAsia="inter" w:cs="inter" w:ascii="inter" w:hAnsi="inter"/>
          <w:color w:val="000000"/>
          <w:sz w:val="21"/>
        </w:rPr>
        <w:t xml:space="preserve"> for the web interface (kept separate)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hared/</w:t>
      </w:r>
      <w:r>
        <w:rPr>
          <w:rFonts w:eastAsia="inter" w:cs="inter" w:ascii="inter" w:hAnsi="inter"/>
          <w:color w:val="000000"/>
          <w:sz w:val="21"/>
        </w:rPr>
        <w:t xml:space="preserve"> for shared types/constants (optional for larger projects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Initialize Hardhat Project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avigate to your backend directory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:\Users\vinay\fittok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platfo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\backend</w:t>
        <w:br/>
        <w:t xml:space="preserve"/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itialize Hardhat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px hardhat init</w:t>
        <w:br/>
        <w:t xml:space="preserve"/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stall dependencies (if not already)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pm instal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save-de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ardhat @nomiclabs/hardh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eth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thers @openzeppelin/contracts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Write the Smart Contract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ckend/contracts/</w:t>
      </w:r>
      <w:r>
        <w:rPr>
          <w:rFonts w:eastAsia="inter" w:cs="inter" w:ascii="inter" w:hAnsi="inter"/>
          <w:color w:val="000000"/>
          <w:sz w:val="21"/>
        </w:rPr>
        <w:t xml:space="preserve">, crea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itToken.sol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Define ERC-20 token using OpenZeppelin</w:t>
      </w:r>
    </w:p>
    <w:p>
      <w:pPr>
        <w:numPr>
          <w:ilvl w:val="1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lement fitness tracking, reward, and milestone logic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Compile the Contract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mpile with Hardhat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px hardhat compile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Write Deployment Script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ckend/scripts/</w:t>
      </w:r>
      <w:r>
        <w:rPr>
          <w:rFonts w:eastAsia="inter" w:cs="inter" w:ascii="inter" w:hAnsi="inter"/>
          <w:color w:val="000000"/>
          <w:sz w:val="21"/>
        </w:rPr>
        <w:t xml:space="preserve">, creat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eploy.j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cript deploys the contract to the selected network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utputs contract address and saves ABI/address to JSON for frontend us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Start Local Blockchain Node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 a new terminal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px hardhat node</w:t>
        <w:br/>
        <w:t xml:space="preserve"/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his provides test accounts and a local Ethereum blockchai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 Deploy the Contract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n another terminal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px hardhat run scripts/deploy.j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--netwo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ocalhost</w:t>
        <w:br/>
        <w:t xml:space="preserve"/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ave the output contract address (used for frontend integration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. Test the Smart Contract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Write tests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ckend/test/</w:t>
      </w:r>
      <w:r>
        <w:rPr>
          <w:rFonts w:eastAsia="inter" w:cs="inter" w:ascii="inter" w:hAnsi="inter"/>
          <w:color w:val="000000"/>
          <w:sz w:val="21"/>
        </w:rPr>
        <w:t xml:space="preserve"> (e.g.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itToken.test.js</w:t>
      </w:r>
      <w:r>
        <w:rPr>
          <w:rFonts w:eastAsia="inter" w:cs="inter" w:ascii="inter" w:hAnsi="inter"/>
          <w:color w:val="000000"/>
          <w:sz w:val="21"/>
        </w:rPr>
        <w:t xml:space="preserve">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un test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px hardhat test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9. MetaMask Integration for Local Testing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the Hardhat Local network to MetaMask: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Network Name: Hardhat Local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PC URL: </w:t>
      </w:r>
      <w:hyperlink r:id="rId6">
        <w:r>
          <w:rPr>
            <w:rFonts w:eastAsia="inter" w:cs="inter" w:ascii="inter" w:hAnsi="inter"/>
            <w:color w:val="#000"/>
            <w:sz w:val="21"/>
            <w:u w:val="single"/>
          </w:rPr>
          <w:t xml:space="preserve">http://localhost:8545</w:t>
        </w:r>
      </w:hyperlink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ain ID: 1337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port one of the test accounts (private key from Hardhat node output)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the deployed FIT token to MetaMask using the contract addres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0. Update Contract Address for Frontend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py the deployed contract address from Hardhat output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ave it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rontend/src/contracts/contract-address.json</w:t>
      </w:r>
      <w:r>
        <w:rPr>
          <w:rFonts w:eastAsia="inter" w:cs="inter" w:ascii="inter" w:hAnsi="inter"/>
          <w:color w:val="000000"/>
          <w:sz w:val="21"/>
        </w:rPr>
        <w:t xml:space="preserve"> (or similar location)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ave the ABI i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rontend/src/contracts/FitToken.js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1. (Optional) Redeploy if Node Restart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f you close the Hardhat node, you must:</w:t>
      </w:r>
    </w:p>
    <w:p>
      <w:pPr>
        <w:numPr>
          <w:ilvl w:val="1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start the nod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px hardhat node</w:t>
      </w:r>
    </w:p>
    <w:p>
      <w:pPr>
        <w:numPr>
          <w:ilvl w:val="1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deploy the contrac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px hardhat run scripts/deploy.js --network localhost</w:t>
      </w:r>
    </w:p>
    <w:p>
      <w:pPr>
        <w:numPr>
          <w:ilvl w:val="1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pdate the contract address in the fronten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ummary Table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ep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and/Ac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oject Structur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lan backend/frontend/shared directori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itialize Hardha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px hardhat ini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rite Smart Contrac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eate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ontracts/FitToken.sol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pile Contrac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px hardhat compil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Write Deploy Scrip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eate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scripts/deploy.j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tart Local Nod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px hardhat nod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ploy Contrac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px hardhat run scripts/deploy.js --network localhos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est Contrac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npx hardhat tes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etaMask Integration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dd local network, import account, add toke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Update Contract Addres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ave to frontend for integra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deploy if Neede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start node, redeploy, update address</w:t>
            </w:r>
          </w:p>
        </w:tc>
      </w:tr>
    </w:tbl>
    <w:p>
      <w:pPr>
        <w:spacing w:lineRule="auto"/>
      </w:pP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hese are the exact backend and blockchain steps you have implemented for your FitToken application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f you want a more detailed description of any step, just ask!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8a0d91b89931a81bcc00948ac88719c88c04da45.png" TargetMode="Internal"/><Relationship Id="rId6" Type="http://schemas.openxmlformats.org/officeDocument/2006/relationships/hyperlink" Target="http://localhost:8545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7-01T23:02:59.744Z</dcterms:created>
  <dcterms:modified xsi:type="dcterms:W3CDTF">2025-07-01T23:02:59.744Z</dcterms:modified>
</cp:coreProperties>
</file>